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C0" w:rsidRDefault="00242B2C" w:rsidP="001F11C0">
      <w:pPr>
        <w:spacing w:line="480" w:lineRule="auto"/>
      </w:pPr>
      <w:r>
        <w:rPr>
          <w:rFonts w:ascii="Arial" w:hAnsi="Arial" w:cs="Arial"/>
          <w:b/>
          <w:bCs/>
        </w:rPr>
        <w:t>S4</w:t>
      </w:r>
      <w:r w:rsidR="001F11C0">
        <w:rPr>
          <w:rFonts w:ascii="Arial" w:hAnsi="Arial" w:cs="Arial"/>
          <w:b/>
          <w:bCs/>
        </w:rPr>
        <w:t xml:space="preserve"> T</w:t>
      </w:r>
      <w:r>
        <w:rPr>
          <w:rFonts w:ascii="Arial" w:hAnsi="Arial" w:cs="Arial"/>
          <w:b/>
          <w:bCs/>
        </w:rPr>
        <w:t>able</w:t>
      </w:r>
      <w:r w:rsidR="001F11C0" w:rsidRPr="00E14DBC">
        <w:rPr>
          <w:rFonts w:ascii="Arial" w:hAnsi="Arial" w:cs="Arial"/>
          <w:b/>
          <w:bCs/>
        </w:rPr>
        <w:t xml:space="preserve">. </w:t>
      </w:r>
      <w:r w:rsidR="001F11C0" w:rsidRPr="001F11C0">
        <w:rPr>
          <w:rFonts w:ascii="Arial" w:hAnsi="Arial" w:cs="Arial"/>
          <w:b/>
        </w:rPr>
        <w:t>Best Pfam database matches for extracellular PAS-like domains in sequence-profile and profile-profile searches.</w:t>
      </w:r>
    </w:p>
    <w:tbl>
      <w:tblPr>
        <w:tblStyle w:val="TableGrid"/>
        <w:tblW w:w="9062" w:type="dxa"/>
        <w:tblLayout w:type="fixed"/>
        <w:tblLook w:val="04A0" w:firstRow="1" w:lastRow="0" w:firstColumn="1" w:lastColumn="0" w:noHBand="0" w:noVBand="1"/>
      </w:tblPr>
      <w:tblGrid>
        <w:gridCol w:w="805"/>
        <w:gridCol w:w="2070"/>
        <w:gridCol w:w="1170"/>
        <w:gridCol w:w="990"/>
        <w:gridCol w:w="810"/>
        <w:gridCol w:w="1170"/>
        <w:gridCol w:w="1260"/>
        <w:gridCol w:w="787"/>
      </w:tblGrid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PDB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Organism</w:t>
            </w:r>
          </w:p>
        </w:tc>
        <w:tc>
          <w:tcPr>
            <w:tcW w:w="2970" w:type="dxa"/>
            <w:gridSpan w:val="3"/>
          </w:tcPr>
          <w:p w:rsidR="001F11C0" w:rsidRPr="005A716F" w:rsidRDefault="001F11C0" w:rsidP="0080679A">
            <w:pPr>
              <w:jc w:val="center"/>
              <w:rPr>
                <w:b/>
              </w:rPr>
            </w:pPr>
            <w:r w:rsidRPr="005A716F">
              <w:rPr>
                <w:b/>
              </w:rPr>
              <w:t>HMM</w:t>
            </w:r>
            <w:r w:rsidR="00D44AB2">
              <w:rPr>
                <w:b/>
              </w:rPr>
              <w:t>er</w:t>
            </w:r>
            <w:r w:rsidRPr="005A716F">
              <w:rPr>
                <w:b/>
              </w:rPr>
              <w:t xml:space="preserve"> </w:t>
            </w:r>
            <w:r w:rsidR="00D44AB2">
              <w:rPr>
                <w:b/>
              </w:rPr>
              <w:t>(hmm</w:t>
            </w:r>
            <w:r w:rsidRPr="005A716F">
              <w:rPr>
                <w:b/>
              </w:rPr>
              <w:t>scan</w:t>
            </w:r>
            <w:r w:rsidR="00D44AB2">
              <w:rPr>
                <w:b/>
              </w:rPr>
              <w:t>)</w:t>
            </w:r>
          </w:p>
        </w:tc>
        <w:tc>
          <w:tcPr>
            <w:tcW w:w="3217" w:type="dxa"/>
            <w:gridSpan w:val="3"/>
          </w:tcPr>
          <w:p w:rsidR="001F11C0" w:rsidRPr="005A716F" w:rsidRDefault="001F11C0" w:rsidP="0080679A">
            <w:pPr>
              <w:jc w:val="center"/>
              <w:rPr>
                <w:b/>
              </w:rPr>
            </w:pPr>
            <w:r w:rsidRPr="005A716F">
              <w:rPr>
                <w:b/>
              </w:rPr>
              <w:t>HHpred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rPr>
                <w:b/>
              </w:rPr>
            </w:pP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b/>
              </w:rPr>
            </w:pPr>
          </w:p>
        </w:tc>
        <w:tc>
          <w:tcPr>
            <w:tcW w:w="1170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Best hit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E-value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Clan</w:t>
            </w:r>
          </w:p>
        </w:tc>
        <w:tc>
          <w:tcPr>
            <w:tcW w:w="1170" w:type="dxa"/>
          </w:tcPr>
          <w:p w:rsidR="001F11C0" w:rsidRPr="005A716F" w:rsidRDefault="001F11C0" w:rsidP="0080679A">
            <w:pPr>
              <w:rPr>
                <w:b/>
              </w:rPr>
            </w:pPr>
            <w:r w:rsidRPr="005A716F">
              <w:rPr>
                <w:b/>
              </w:rPr>
              <w:t>Best hit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  <w:rPr>
                <w:b/>
              </w:rPr>
            </w:pPr>
            <w:r w:rsidRPr="005A716F">
              <w:rPr>
                <w:b/>
              </w:rPr>
              <w:t>Probability%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  <w:rPr>
                <w:b/>
              </w:rPr>
            </w:pPr>
            <w:r w:rsidRPr="005A716F">
              <w:rPr>
                <w:b/>
              </w:rPr>
              <w:t>Clan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1P0Z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Klebsiella pneumonia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4.9e-34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7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BY8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Escherichia col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6.2e-38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9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C8C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cholerae</w:t>
            </w:r>
          </w:p>
        </w:tc>
        <w:tc>
          <w:tcPr>
            <w:tcW w:w="1170" w:type="dxa"/>
          </w:tcPr>
          <w:p w:rsidR="001F11C0" w:rsidRPr="005A716F" w:rsidRDefault="00EB05BF" w:rsidP="0080679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CP</w:t>
            </w:r>
            <w:r w:rsidR="001F11C0" w:rsidRPr="005A716F">
              <w:rPr>
                <w:rFonts w:ascii="Calibri" w:hAnsi="Calibri" w:cs="Calibri"/>
                <w:color w:val="000000"/>
              </w:rPr>
              <w:t>_N</w:t>
            </w:r>
          </w:p>
          <w:p w:rsidR="001F11C0" w:rsidRPr="005A716F" w:rsidRDefault="001F11C0" w:rsidP="0080679A">
            <w:pPr>
              <w:rPr>
                <w:rFonts w:ascii="Calibri" w:hAnsi="Calibri" w:cs="Calibri"/>
                <w:color w:val="000000"/>
              </w:rPr>
            </w:pPr>
            <w:r w:rsidRPr="005A716F">
              <w:rPr>
                <w:rFonts w:ascii="Calibri" w:hAnsi="Calibri" w:cs="Calibri"/>
                <w:color w:val="000000"/>
              </w:rPr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 w:rsidRPr="005A716F">
              <w:rPr>
                <w:rFonts w:ascii="Calibri" w:hAnsi="Calibri" w:cs="Calibri"/>
                <w:color w:val="000000"/>
              </w:rPr>
              <w:t>3.9e-32</w:t>
            </w:r>
          </w:p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 w:rsidRPr="005A716F">
              <w:rPr>
                <w:rFonts w:ascii="Calibri" w:hAnsi="Calibri" w:cs="Calibri"/>
                <w:color w:val="000000"/>
              </w:rPr>
              <w:t>3.6e-21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EB05BF" w:rsidP="0080679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CP</w:t>
            </w:r>
            <w:bookmarkStart w:id="0" w:name="_GoBack"/>
            <w:bookmarkEnd w:id="0"/>
            <w:r w:rsidR="001F11C0" w:rsidRPr="005A716F">
              <w:rPr>
                <w:rFonts w:ascii="Calibri" w:hAnsi="Calibri" w:cs="Calibri"/>
                <w:color w:val="000000"/>
              </w:rPr>
              <w:t>_N</w:t>
            </w:r>
          </w:p>
          <w:p w:rsidR="001F11C0" w:rsidRPr="005A716F" w:rsidRDefault="001F11C0" w:rsidP="0080679A">
            <w:pPr>
              <w:rPr>
                <w:rFonts w:ascii="Calibri" w:hAnsi="Calibri" w:cs="Calibri"/>
                <w:color w:val="000000"/>
              </w:rPr>
            </w:pPr>
            <w:r w:rsidRPr="005A716F">
              <w:rPr>
                <w:rFonts w:ascii="Calibri" w:hAnsi="Calibri" w:cs="Calibri"/>
                <w:color w:val="000000"/>
              </w:rPr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</w:t>
            </w:r>
          </w:p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 w:rsidRPr="005A716F">
              <w:rPr>
                <w:rFonts w:ascii="Calibri" w:hAnsi="Calibri" w:cs="Calibri"/>
                <w:color w:val="000000"/>
              </w:rPr>
              <w:t>99.8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  <w:rPr>
                <w:rFonts w:ascii="Calibri" w:hAnsi="Calibri" w:cs="Calibri"/>
                <w:color w:val="000000"/>
              </w:rPr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1YAX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Salmonella enteric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PhoQ_</w:t>
            </w:r>
          </w:p>
          <w:p w:rsidR="001F11C0" w:rsidRPr="005A716F" w:rsidRDefault="001F11C0" w:rsidP="0080679A">
            <w:r w:rsidRPr="005A716F">
              <w:t>sensor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1.6e-69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PhoQ_</w:t>
            </w:r>
          </w:p>
          <w:p w:rsidR="001F11C0" w:rsidRPr="005A716F" w:rsidRDefault="001F11C0" w:rsidP="0080679A">
            <w:r w:rsidRPr="005A716F">
              <w:t>sensor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BQ8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Escherichia col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PhoQ_</w:t>
            </w:r>
          </w:p>
          <w:p w:rsidR="001F11C0" w:rsidRPr="005A716F" w:rsidRDefault="001F11C0" w:rsidP="0080679A">
            <w:r w:rsidRPr="005A716F">
              <w:t>sensor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2.9e-69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PhoQ_</w:t>
            </w:r>
          </w:p>
          <w:p w:rsidR="001F11C0" w:rsidRPr="005A716F" w:rsidRDefault="001F11C0" w:rsidP="0080679A">
            <w:r w:rsidRPr="005A716F">
              <w:t>sensor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2HJE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harvey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LuxQ-periplasm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6.5e-109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LuxQ-periplasm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C38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cholera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LuxQ-periplasm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6.6e-106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LuxQ-periplasm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E4P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Sinorhizobium melilot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0.8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4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BY9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cholera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YkuI_C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4.1e-5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5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B42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Geobacter sulfurreducen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DUF3365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0.984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DUF3365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3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2W27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Bacillus subtili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YkuI_C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2.2e-7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YkuI_C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2VA0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Cellvibrio japonicu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no hit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DUF2286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74.2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LIA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Methanosarcina maze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3.6e-1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7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LIB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Methanosarcina mazei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2.5e-1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7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LIC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Shewanella oneidensi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1.3e-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7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LID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parahaemolyticu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no hit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6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LIF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Rhodopseudomonas palustri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3.1e-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7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CWF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Bacillus subtili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no hit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3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8.6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3T4J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Arabidopsis thalian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HASE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1.4e-21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HASE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100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N/A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4JGO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Bacillus subtili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5.4e-3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1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6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  <w:tr w:rsidR="001F11C0" w:rsidRPr="005A716F" w:rsidTr="0080679A">
        <w:tc>
          <w:tcPr>
            <w:tcW w:w="805" w:type="dxa"/>
          </w:tcPr>
          <w:p w:rsidR="001F11C0" w:rsidRPr="005A716F" w:rsidRDefault="001F11C0" w:rsidP="0080679A">
            <w:pPr>
              <w:jc w:val="center"/>
            </w:pPr>
            <w:r w:rsidRPr="005A716F">
              <w:t>2QHK</w:t>
            </w:r>
          </w:p>
        </w:tc>
        <w:tc>
          <w:tcPr>
            <w:tcW w:w="2070" w:type="dxa"/>
          </w:tcPr>
          <w:p w:rsidR="001F11C0" w:rsidRPr="005A716F" w:rsidRDefault="001F11C0" w:rsidP="0080679A">
            <w:pPr>
              <w:rPr>
                <w:i/>
              </w:rPr>
            </w:pPr>
            <w:r w:rsidRPr="005A716F">
              <w:rPr>
                <w:i/>
              </w:rPr>
              <w:t>Vibrio parahaemolyticus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2</w:t>
            </w:r>
          </w:p>
        </w:tc>
        <w:tc>
          <w:tcPr>
            <w:tcW w:w="990" w:type="dxa"/>
          </w:tcPr>
          <w:p w:rsidR="001F11C0" w:rsidRPr="005A716F" w:rsidRDefault="001F11C0" w:rsidP="0080679A">
            <w:pPr>
              <w:jc w:val="center"/>
            </w:pPr>
            <w:r w:rsidRPr="005A716F">
              <w:t>5.6e-27</w:t>
            </w:r>
          </w:p>
        </w:tc>
        <w:tc>
          <w:tcPr>
            <w:tcW w:w="810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  <w:tc>
          <w:tcPr>
            <w:tcW w:w="1170" w:type="dxa"/>
          </w:tcPr>
          <w:p w:rsidR="001F11C0" w:rsidRPr="005A716F" w:rsidRDefault="001F11C0" w:rsidP="0080679A">
            <w:r w:rsidRPr="005A716F">
              <w:t>Cache_2</w:t>
            </w:r>
          </w:p>
        </w:tc>
        <w:tc>
          <w:tcPr>
            <w:tcW w:w="1260" w:type="dxa"/>
          </w:tcPr>
          <w:p w:rsidR="001F11C0" w:rsidRPr="005A716F" w:rsidRDefault="001F11C0" w:rsidP="0080679A">
            <w:pPr>
              <w:jc w:val="center"/>
            </w:pPr>
            <w:r w:rsidRPr="005A716F">
              <w:t>99.5</w:t>
            </w:r>
          </w:p>
        </w:tc>
        <w:tc>
          <w:tcPr>
            <w:tcW w:w="787" w:type="dxa"/>
          </w:tcPr>
          <w:p w:rsidR="001F11C0" w:rsidRPr="005A716F" w:rsidRDefault="001F11C0" w:rsidP="0080679A">
            <w:pPr>
              <w:jc w:val="center"/>
            </w:pPr>
            <w:r w:rsidRPr="005A716F">
              <w:t>Cache</w:t>
            </w:r>
          </w:p>
        </w:tc>
      </w:tr>
    </w:tbl>
    <w:p w:rsidR="001F11C0" w:rsidRDefault="001F11C0">
      <w:pPr>
        <w:rPr>
          <w:rFonts w:ascii="Arial" w:hAnsi="Arial" w:cs="Arial"/>
          <w:sz w:val="20"/>
          <w:szCs w:val="20"/>
        </w:rPr>
      </w:pPr>
    </w:p>
    <w:p w:rsidR="00CC1037" w:rsidRDefault="001F11C0">
      <w:r w:rsidRPr="007215E1">
        <w:rPr>
          <w:rFonts w:ascii="Arial" w:hAnsi="Arial" w:cs="Arial"/>
          <w:sz w:val="20"/>
          <w:szCs w:val="20"/>
        </w:rPr>
        <w:t>N/A – not assigned</w:t>
      </w:r>
    </w:p>
    <w:sectPr w:rsidR="00CC1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1tjQxMTAwN7YwsjRU0lEKTi0uzszPAykwqgUAYLYtkiwAAAA="/>
  </w:docVars>
  <w:rsids>
    <w:rsidRoot w:val="001F11C0"/>
    <w:rsid w:val="001F11C0"/>
    <w:rsid w:val="00242B2C"/>
    <w:rsid w:val="008A2996"/>
    <w:rsid w:val="00C26C58"/>
    <w:rsid w:val="00CC1037"/>
    <w:rsid w:val="00D44AB2"/>
    <w:rsid w:val="00EB0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6C2B3C-4E78-4B0B-8287-88E7062B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1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1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15-09-16T21:44:00Z</dcterms:created>
  <dcterms:modified xsi:type="dcterms:W3CDTF">2016-03-15T20:14:00Z</dcterms:modified>
</cp:coreProperties>
</file>